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w:t>
      </w:r>
      <w:r>
        <w:t xml:space="preserve"> </w:t>
      </w:r>
      <w:r>
        <w:t xml:space="preserve">Japan</w:t>
      </w:r>
      <w:r>
        <w:t xml:space="preserve"> </w:t>
      </w:r>
      <w:r>
        <w:t xml:space="preserve">Tokyo</w:t>
      </w:r>
    </w:p>
    <w:bookmarkStart w:id="20" w:name="internship-application-letter"/>
    <w:p>
      <w:pPr>
        <w:pStyle w:val="Heading1"/>
      </w:pPr>
      <w:r>
        <w:t xml:space="preserve">Internship Application Letter</w:t>
      </w:r>
    </w:p>
    <w:p>
      <w:pPr>
        <w:pStyle w:val="FirstParagraph"/>
      </w:pPr>
      <w:r>
        <w:t xml:space="preserve">Application for Research Internship under Professor [Professor's Full Name]</w:t>
      </w:r>
    </w:p>
    <w:bookmarkEnd w:id="20"/>
    <w:p>
      <w:pPr>
        <w:pStyle w:val="BodyText"/>
      </w:pPr>
      <w:r>
        <w:t xml:space="preserve">Dear Professor [Last Name],</w:t>
      </w:r>
    </w:p>
    <w:p>
      <w:pPr>
        <w:pStyle w:val="BodyText"/>
      </w:pPr>
      <w:r>
        <w:t xml:space="preserve">With profound respect for your pioneering contributions to [specific field, e.g., robotics, environmental science, quantum computing], I am writing this Internship Application Letter to formally express my enthusiastic interest in a research internship opportunity within your esteemed laboratory at [University Name] in Japan Tokyo. As a final-year undergraduate student in [Your Major] at [Your University], I have meticulously followed your groundbreaking work on [mention specific paper/project, e.g., "AI-driven sustainable urban infrastructure" or "nanoscale material synthesis"] published in journals such as Nature Materials and IEEE Transactions. Your research not only aligns with my academic trajectory but also embodies the interdisciplinary innovation I seek to contribute to while immersing myself in Japan Tokyo's world-class academic ecosystem.</w:t>
      </w:r>
    </w:p>
    <w:p>
      <w:pPr>
        <w:pStyle w:val="BodyText"/>
      </w:pPr>
      <w:r>
        <w:t xml:space="preserve">My academic journey has been intentionally structured to prepare me for rigorous research within Japan Tokyo’s unique scholarly environment. At [Your University], I maintained a 3.8/4.0 GPA while completing advanced coursework in [mention relevant courses, e.g., "Computational Modeling," "Advanced Materials Science," and "Ethical Implications of AI"], culminating in a thesis on [briefly describe thesis topic]. This project required me to develop proficiency in [specific skills, e.g., "Python-based data simulation," "scanning electron microscopy analysis," or "cross-cultural stakeholder communication"], directly mirroring the technical and collaborative demands of your research group. I am particularly inspired by your recent publication on [specific study], where you demonstrated how [mention methodology/approach], a framework I have already begun adapting in my own academic experiments.</w:t>
      </w:r>
    </w:p>
    <w:p>
      <w:pPr>
        <w:pStyle w:val="BodyText"/>
      </w:pPr>
      <w:r>
        <w:t xml:space="preserve">What compels me to seek this internship under your mentorship is not merely the prestige of Japan Tokyo’s academic institutions but the profound cultural and intellectual synergy I believe exists between your work and my aspirations. The Japanese emphasis on *kaizen* (continuous improvement) in research methodology resonates deeply with my approach to problem-solving. In Japan Tokyo, I envision learning from a Professor whose dedication extends beyond technical excellence to fostering global collaboration—a value reflected in your joint projects with [mention international institution, e.g., "ETH Zurich" or "Kyoto University"]. Your laboratory’s reputation for integrating cutting-edge technology with ethical responsibility aligns perfectly with my commitment to ensuring technological advancements serve humanity. I am eager to contribute my skills in [specific skill] while absorbing the nuanced research philosophies that define Japan Tokyo’s academic landscape.</w:t>
      </w:r>
    </w:p>
    <w:p>
      <w:pPr>
        <w:pStyle w:val="BodyText"/>
      </w:pPr>
      <w:r>
        <w:t xml:space="preserve">My practical experience further underscores my readiness for this internship. As a research assistant at [Your University's Lab], I collaborated on a project funded by [Funding Body] that required developing [specific tool/system]. This involved coordinating with five international researchers across time zones—a challenge I navigated using Japanese *nemawashi* (consensus-building) principles, which I studied through Tokyo-based exchange programs. Additionally, my six-month internship at [Company/Institution in Japan?] allowed me to immerse myself in workplace culture while analyzing [relevant task], reinforcing my adaptability. Fluent in English and currently studying Japanese at the JLPT N3 level (with plans to advance), I am prepared to fully engage with both your team and Tokyo’s vibrant academic community.</w:t>
      </w:r>
    </w:p>
    <w:p>
      <w:pPr>
        <w:pStyle w:val="BodyText"/>
      </w:pPr>
      <w:r>
        <w:t xml:space="preserve">Japan Tokyo represents more than a geographic location; it is a living laboratory for innovation where tradition and futurism converge. The city’s seamless integration of historic *wabi-sabi* aesthetics with avant-garde technology mirrors the balance I strive for in my work. I am particularly drawn to [University Name]’s [specific resource, e.g., "Tokyo Metropolitan University’s AI Ethics Lab" or "Waseda University’s Advanced Robotics Center"], which offers precisely the interdisciplinary environment your research demands. By joining your team, I aim to contribute to projects like [mention project from Professor's lab], while learning how Japan Tokyo cultivates research that is both technically rigorous and socially conscious—a philosophy I witnessed firsthand during my visit to [University Name]’s campus last year.</w:t>
      </w:r>
    </w:p>
    <w:p>
      <w:pPr>
        <w:pStyle w:val="BodyText"/>
      </w:pPr>
      <w:r>
        <w:t xml:space="preserve">I recognize that this Internship Application Letter serves as a modest precursor to the substantial contribution I hope to make under your guidance. My technical skills in [list 2-3 key tools, e.g., "MATLAB, TensorFlow, and Geographic Information Systems"] are complemented by my proactive approach: I initiated [example of independent project] which reduced data processing time by 40%—a metric directly relevant to your group’s focus on efficiency. I am equally committed to cultural humility; having studied Japanese etiquette and business customs through [program], I will honor *giri* (social obligation) while contributing meaningfully. In Japan Tokyo, I understand that true innovation flourishes when diverse perspectives are woven into the fabric of collaboration—a principle your own work exemplifies.</w:t>
      </w:r>
    </w:p>
    <w:p>
      <w:pPr>
        <w:pStyle w:val="BodyText"/>
      </w:pPr>
      <w:r>
        <w:t xml:space="preserve">My long-term vision is to become a bridge between Western and Eastern research paradigms, developing solutions for global challenges such as [mention global issue, e.g., "climate-resilient cities" or "AI-driven healthcare access"]. Your mentorship would be instrumental in refining this mission within Japan Tokyo’s most fertile academic soil. I am prepared to dedicate 12 weeks full-time during the [Term/Season] period, with flexibility to align with your laboratory’s workflow. The opportunity to learn from a Professor who has shaped modern discourse in [field] would not only advance my career but also honor the legacy of cross-cultural academic exchange that defines Japan Tokyo’s role in global scholarship.</w:t>
      </w:r>
    </w:p>
    <w:p>
      <w:pPr>
        <w:pStyle w:val="BodyText"/>
      </w:pPr>
      <w:r>
        <w:t xml:space="preserve">Thank you for considering this Internship Application Letter and for your time amid your demanding schedule. I have attached my CV, transcripts, and a letter of recommendation from Dr. [Referrer's Name] at [Your University], who has witnessed my dedication firsthand. I welcome the chance to discuss how my background aligns with your research goals during an interview at your convenience. The prospect of contributing to Japan Tokyo’s intellectual renaissance under your leadership fills me with both humility and purpose.</w:t>
      </w:r>
    </w:p>
    <w:p>
      <w:pPr>
        <w:pStyle w:val="BodyText"/>
      </w:pPr>
      <w:r>
        <w:t xml:space="preserve">Sincerely,</w:t>
      </w:r>
    </w:p>
    <w:p>
      <w:pPr>
        <w:pStyle w:val="BodyText"/>
      </w:pPr>
      <w:r>
        <w:t xml:space="preserve">[Your Full Name]</w:t>
      </w:r>
    </w:p>
    <w:p>
      <w:pPr>
        <w:pStyle w:val="BodyText"/>
      </w:pPr>
      <w:r>
        <w:t xml:space="preserve">[Your Student ID/Email] | [Your Phone Number]</w:t>
      </w:r>
    </w:p>
    <w:p>
      <w:pPr>
        <w:pStyle w:val="BodyText"/>
      </w:pPr>
      <w:r>
        <w:t xml:space="preserve">LinkedIn: [Link] | Portfolio: [Lin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 Japan Tokyo</dc:title>
  <dc:creator/>
  <dc:language>en</dc:language>
  <cp:keywords/>
  <dcterms:created xsi:type="dcterms:W3CDTF">2026-07-21T06:52:01Z</dcterms:created>
  <dcterms:modified xsi:type="dcterms:W3CDTF">2026-07-21T06:52:01Z</dcterms:modified>
</cp:coreProperties>
</file>

<file path=docProps/custom.xml><?xml version="1.0" encoding="utf-8"?>
<Properties xmlns="http://schemas.openxmlformats.org/officeDocument/2006/custom-properties" xmlns:vt="http://schemas.openxmlformats.org/officeDocument/2006/docPropsVTypes"/>
</file>